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B27FAA" w:rsidRPr="00B27FAA" w:rsidRDefault="00B27FAA" w:rsidP="00B27FAA">
      <w:r w:rsidRPr="00B27FAA">
        <w:t>I consider the reviewers' recommendations have been addressed, and therefore the manuscript can be published in Chemical Science International Journal.</w:t>
      </w:r>
    </w:p>
    <w:p w:rsidR="009344FF" w:rsidRDefault="009344FF" w:rsidP="009344FF"/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D67CE4" w:rsidRPr="00D67CE4" w:rsidRDefault="00D67CE4" w:rsidP="009344FF">
      <w:bookmarkStart w:id="0" w:name="_GoBack"/>
      <w:r w:rsidRPr="00D67CE4">
        <w:t>Prof. Francisco Marquez-Linares, Universidad Ana G. Méndez-</w:t>
      </w:r>
      <w:proofErr w:type="spellStart"/>
      <w:r w:rsidRPr="00D67CE4">
        <w:t>Gurabo</w:t>
      </w:r>
      <w:proofErr w:type="spellEnd"/>
      <w:r w:rsidRPr="00D67CE4">
        <w:t xml:space="preserve"> Campus, USA</w:t>
      </w:r>
      <w:bookmarkEnd w:id="0"/>
    </w:p>
    <w:sectPr w:rsidR="00D67CE4" w:rsidRPr="00D67CE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jA1NbC0NDA2MTAxMDJW0lEKTi0uzszPAykwrAUAjrSbpSwAAAA="/>
  </w:docVars>
  <w:rsids>
    <w:rsidRoot w:val="00A72896"/>
    <w:rsid w:val="002C0B2C"/>
    <w:rsid w:val="009344FF"/>
    <w:rsid w:val="009F328F"/>
    <w:rsid w:val="00A72896"/>
    <w:rsid w:val="00B27FAA"/>
    <w:rsid w:val="00B84C18"/>
    <w:rsid w:val="00D67C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098434"/>
  <w15:docId w15:val="{942EF59F-6F71-4601-8EDD-9F3CF86BDC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99330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708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125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9</Words>
  <Characters>228</Characters>
  <Application>Microsoft Office Word</Application>
  <DocSecurity>0</DocSecurity>
  <Lines>1</Lines>
  <Paragraphs>1</Paragraphs>
  <ScaleCrop>false</ScaleCrop>
  <Company/>
  <LinksUpToDate>false</LinksUpToDate>
  <CharactersWithSpaces>2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5</cp:revision>
  <dcterms:created xsi:type="dcterms:W3CDTF">2025-02-19T08:37:00Z</dcterms:created>
  <dcterms:modified xsi:type="dcterms:W3CDTF">2026-04-13T10:51:00Z</dcterms:modified>
</cp:coreProperties>
</file>